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4667" w:type="dxa"/>
        <w:tblInd w:w="134" w:type="dxa"/>
        <w:tblLayout w:type="fixed"/>
        <w:tblLook w:val="0000" w:firstRow="0" w:lastRow="0" w:firstColumn="0" w:lastColumn="0" w:noHBand="0" w:noVBand="0"/>
      </w:tblPr>
      <w:tblGrid>
        <w:gridCol w:w="851"/>
        <w:gridCol w:w="2551"/>
        <w:gridCol w:w="3260"/>
        <w:gridCol w:w="3402"/>
        <w:gridCol w:w="2410"/>
        <w:gridCol w:w="2193"/>
      </w:tblGrid>
      <w:tr w:rsidR="00983D33" w:rsidRPr="006A7B1A" w:rsidTr="004567E6"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1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4. 10. 2021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orek,5. 10. 2021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Sreda, 6. 10. 2021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Četrtek, 7. 10. 2021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etek, 8. 10. 2021</w:t>
            </w:r>
          </w:p>
        </w:tc>
      </w:tr>
      <w:tr w:rsidR="00A92A5E" w:rsidRPr="006A7B1A" w:rsidTr="004567E6">
        <w:trPr>
          <w:trHeight w:val="851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Pristop k bolniku z bolečino- moderator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Bolečina v trebuhu (B. </w:t>
            </w:r>
            <w:proofErr w:type="spellStart"/>
            <w:r w:rsidRPr="00A92A5E">
              <w:rPr>
                <w:sz w:val="16"/>
                <w:szCs w:val="16"/>
              </w:rPr>
              <w:t>Štabuc</w:t>
            </w:r>
            <w:proofErr w:type="spellEnd"/>
            <w:r w:rsidRPr="00A92A5E">
              <w:rPr>
                <w:sz w:val="16"/>
                <w:szCs w:val="16"/>
              </w:rPr>
              <w:t xml:space="preserve">)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 od 8.30 dalj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>Delovanje imunskega sistema pri zdravem človeku, ( Ihan )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A7B1A"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1 – P3 od 8.30 dalje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7</w:t>
            </w:r>
          </w:p>
        </w:tc>
      </w:tr>
      <w:tr w:rsidR="00A92A5E" w:rsidRPr="006A7B1A" w:rsidTr="004567E6">
        <w:trPr>
          <w:trHeight w:val="572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Akutni abdomen, ileus, apendicitis (J. </w:t>
            </w:r>
            <w:proofErr w:type="spellStart"/>
            <w:r w:rsidRPr="00A92A5E">
              <w:rPr>
                <w:sz w:val="16"/>
                <w:szCs w:val="16"/>
              </w:rPr>
              <w:t>Grosek</w:t>
            </w:r>
            <w:proofErr w:type="spellEnd"/>
            <w:r w:rsidRPr="00A92A5E">
              <w:rPr>
                <w:sz w:val="16"/>
                <w:szCs w:val="16"/>
              </w:rPr>
              <w:t xml:space="preserve">)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 xml:space="preserve">Preobčutljivost ( Ihan ) 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2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8</w:t>
            </w:r>
          </w:p>
        </w:tc>
      </w:tr>
      <w:tr w:rsidR="00A92A5E" w:rsidRPr="006A7B1A" w:rsidTr="004567E6">
        <w:trPr>
          <w:trHeight w:val="804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  <w:proofErr w:type="spellStart"/>
            <w:r w:rsidRPr="00A92A5E">
              <w:rPr>
                <w:sz w:val="16"/>
                <w:szCs w:val="16"/>
              </w:rPr>
              <w:t>Mezenterialna</w:t>
            </w:r>
            <w:proofErr w:type="spellEnd"/>
            <w:r w:rsidRPr="00A92A5E">
              <w:rPr>
                <w:sz w:val="16"/>
                <w:szCs w:val="16"/>
              </w:rPr>
              <w:t xml:space="preserve"> ishemija (P. Popovič) </w:t>
            </w:r>
          </w:p>
          <w:p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Seminar </w:t>
            </w:r>
            <w:proofErr w:type="spellStart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>Alergo</w:t>
            </w:r>
            <w:proofErr w:type="spellEnd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 (Zidarn)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 xml:space="preserve">Uvod v pouk </w:t>
            </w:r>
            <w:proofErr w:type="spellStart"/>
            <w:r w:rsidRPr="006A7B1A">
              <w:rPr>
                <w:rFonts w:ascii="Calibri" w:hAnsi="Calibri" w:cs="Calibri"/>
                <w:sz w:val="20"/>
                <w:szCs w:val="20"/>
              </w:rPr>
              <w:t>alergologije</w:t>
            </w:r>
            <w:proofErr w:type="spellEnd"/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A7B1A"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Obvezna udeležba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3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9</w:t>
            </w:r>
          </w:p>
        </w:tc>
      </w:tr>
      <w:tr w:rsidR="00A92A5E" w:rsidRPr="006A7B1A" w:rsidTr="004567E6">
        <w:trPr>
          <w:trHeight w:val="851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Diagnostika bolezni prebavil- moderator-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Z, CT, MR v diagnostiki in zamejitvi bolezni prebavil (</w:t>
            </w:r>
            <w:proofErr w:type="spellStart"/>
            <w:r w:rsidRPr="00A92A5E">
              <w:rPr>
                <w:sz w:val="16"/>
                <w:szCs w:val="16"/>
              </w:rPr>
              <w:t>P.Popovič</w:t>
            </w:r>
            <w:proofErr w:type="spellEnd"/>
            <w:r w:rsidRPr="00A92A5E">
              <w:rPr>
                <w:sz w:val="16"/>
                <w:szCs w:val="16"/>
              </w:rPr>
              <w:t>, B. Rus-</w:t>
            </w:r>
            <w:proofErr w:type="spellStart"/>
            <w:r w:rsidRPr="00A92A5E">
              <w:rPr>
                <w:sz w:val="16"/>
                <w:szCs w:val="16"/>
              </w:rPr>
              <w:t>Gadžijev</w:t>
            </w:r>
            <w:proofErr w:type="spellEnd"/>
            <w:r w:rsidRPr="00A92A5E">
              <w:rPr>
                <w:sz w:val="16"/>
                <w:szCs w:val="16"/>
              </w:rPr>
              <w:t>)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>Alergijski rinitis (Zidarn)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4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4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0</w:t>
            </w:r>
          </w:p>
        </w:tc>
      </w:tr>
      <w:tr w:rsidR="00A92A5E" w:rsidRPr="006A7B1A" w:rsidTr="004567E6">
        <w:trPr>
          <w:trHeight w:val="851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A92A5E" w:rsidRPr="00A92A5E" w:rsidRDefault="00A92A5E" w:rsidP="00A92A5E">
            <w:pPr>
              <w:snapToGrid w:val="0"/>
              <w:ind w:left="13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Endoskopska diagnostika (J. Drnovšek)  </w:t>
            </w:r>
          </w:p>
          <w:p w:rsidR="00A92A5E" w:rsidRPr="00A92A5E" w:rsidRDefault="00A92A5E" w:rsidP="00A92A5E">
            <w:pPr>
              <w:snapToGrid w:val="0"/>
              <w:ind w:left="13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A7B1A">
              <w:rPr>
                <w:rFonts w:ascii="Calibri" w:hAnsi="Calibri" w:cs="Calibri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 w:rsidRPr="006A7B1A">
              <w:rPr>
                <w:rFonts w:ascii="Calibri" w:hAnsi="Calibri" w:cs="Calibri"/>
                <w:sz w:val="20"/>
                <w:szCs w:val="20"/>
              </w:rPr>
              <w:t>filaksija</w:t>
            </w:r>
            <w:proofErr w:type="spellEnd"/>
            <w:r w:rsidRPr="006A7B1A">
              <w:rPr>
                <w:rFonts w:ascii="Calibri" w:hAnsi="Calibri" w:cs="Calibri"/>
                <w:sz w:val="20"/>
                <w:szCs w:val="20"/>
              </w:rPr>
              <w:t xml:space="preserve"> (Zidarn)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5 (do 12:30)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5 (do 12:30)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1 (do 12:30)</w:t>
            </w:r>
          </w:p>
        </w:tc>
      </w:tr>
      <w:tr w:rsidR="00A92A5E" w:rsidRPr="006A7B1A" w:rsidTr="00092FC0">
        <w:trPr>
          <w:trHeight w:val="525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proofErr w:type="spellStart"/>
            <w:r w:rsidRPr="00A92A5E">
              <w:rPr>
                <w:sz w:val="16"/>
                <w:szCs w:val="16"/>
              </w:rPr>
              <w:t>Patohistološka</w:t>
            </w:r>
            <w:proofErr w:type="spellEnd"/>
            <w:r w:rsidRPr="00A92A5E">
              <w:rPr>
                <w:sz w:val="16"/>
                <w:szCs w:val="16"/>
              </w:rPr>
              <w:t xml:space="preserve"> diagnostika (J. </w:t>
            </w:r>
            <w:proofErr w:type="spellStart"/>
            <w:r w:rsidRPr="00A92A5E">
              <w:rPr>
                <w:sz w:val="16"/>
                <w:szCs w:val="16"/>
              </w:rPr>
              <w:t>Jeruc</w:t>
            </w:r>
            <w:proofErr w:type="spellEnd"/>
            <w:r w:rsidRPr="00A92A5E">
              <w:rPr>
                <w:sz w:val="16"/>
                <w:szCs w:val="16"/>
              </w:rPr>
              <w:t>)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 xml:space="preserve">Urtikarija in </w:t>
            </w:r>
            <w:proofErr w:type="spellStart"/>
            <w:r w:rsidRPr="006A7B1A">
              <w:rPr>
                <w:rFonts w:ascii="Calibri" w:hAnsi="Calibri" w:cs="Calibri"/>
                <w:sz w:val="20"/>
                <w:szCs w:val="20"/>
              </w:rPr>
              <w:t>angioedem</w:t>
            </w:r>
            <w:proofErr w:type="spellEnd"/>
            <w:r w:rsidRPr="006A7B1A">
              <w:rPr>
                <w:rFonts w:ascii="Calibri" w:hAnsi="Calibri" w:cs="Calibri"/>
                <w:sz w:val="20"/>
                <w:szCs w:val="20"/>
              </w:rPr>
              <w:t xml:space="preserve"> (Zidarn)</w:t>
            </w:r>
          </w:p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  <w:highlight w:val="cyan"/>
              </w:rPr>
            </w:pPr>
            <w:proofErr w:type="spellStart"/>
            <w:r w:rsidRPr="00AD2C68">
              <w:rPr>
                <w:rFonts w:ascii="Calibri" w:hAnsi="Calibri" w:cs="Calibri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BDD6EE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 13:30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015BCA">
              <w:rPr>
                <w:b/>
                <w:bCs/>
                <w:color w:val="000000"/>
                <w:sz w:val="20"/>
                <w:szCs w:val="20"/>
                <w:highlight w:val="yellow"/>
              </w:rPr>
              <w:t>Revma</w:t>
            </w:r>
            <w:r w:rsidRPr="00015BCA">
              <w:rPr>
                <w:bCs/>
                <w:color w:val="000000"/>
                <w:sz w:val="20"/>
                <w:szCs w:val="20"/>
                <w:highlight w:val="yellow"/>
              </w:rPr>
              <w:t xml:space="preserve"> M16 (BPD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Default="00A92A5E" w:rsidP="00A92A5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VAJE 13.30-15.30</w:t>
            </w:r>
          </w:p>
          <w:p w:rsidR="00A92A5E" w:rsidRPr="006A7B1A" w:rsidRDefault="00A92A5E" w:rsidP="00A92A5E">
            <w:pPr>
              <w:snapToGrid w:val="0"/>
              <w:rPr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>skupina</w:t>
            </w:r>
            <w:r>
              <w:rPr>
                <w:bCs/>
                <w:color w:val="000000"/>
                <w:sz w:val="20"/>
                <w:szCs w:val="20"/>
              </w:rPr>
              <w:t xml:space="preserve"> 1</w:t>
            </w:r>
            <w:r w:rsidRPr="00AD2C68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(Zaloška 29)</w:t>
            </w: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A92A5E" w:rsidRPr="006A7B1A" w:rsidTr="004567E6">
        <w:trPr>
          <w:trHeight w:val="66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Bolezni požiralnika in želodca-moderator;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  <w:r w:rsidRPr="00A92A5E">
              <w:rPr>
                <w:b/>
                <w:i/>
                <w:sz w:val="16"/>
                <w:szCs w:val="16"/>
              </w:rPr>
              <w:t xml:space="preserve">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Bolezni požiralnika (</w:t>
            </w:r>
            <w:proofErr w:type="spellStart"/>
            <w:r w:rsidRPr="00A92A5E">
              <w:rPr>
                <w:sz w:val="16"/>
                <w:szCs w:val="16"/>
              </w:rPr>
              <w:t>gastroezofagealna</w:t>
            </w:r>
            <w:proofErr w:type="spellEnd"/>
            <w:r w:rsidRPr="00A92A5E">
              <w:rPr>
                <w:sz w:val="16"/>
                <w:szCs w:val="16"/>
              </w:rPr>
              <w:t xml:space="preserve"> bolezen, </w:t>
            </w:r>
            <w:proofErr w:type="spellStart"/>
            <w:r w:rsidRPr="00A92A5E">
              <w:rPr>
                <w:sz w:val="16"/>
                <w:szCs w:val="16"/>
              </w:rPr>
              <w:t>nerefluksna</w:t>
            </w:r>
            <w:proofErr w:type="spellEnd"/>
            <w:r w:rsidRPr="00A92A5E">
              <w:rPr>
                <w:sz w:val="16"/>
                <w:szCs w:val="16"/>
              </w:rPr>
              <w:t xml:space="preserve"> vnetja požiralnika, </w:t>
            </w:r>
            <w:proofErr w:type="spellStart"/>
            <w:r w:rsidRPr="00A92A5E">
              <w:rPr>
                <w:sz w:val="16"/>
                <w:szCs w:val="16"/>
              </w:rPr>
              <w:t>motilitetne</w:t>
            </w:r>
            <w:proofErr w:type="spellEnd"/>
            <w:r w:rsidRPr="00A92A5E">
              <w:rPr>
                <w:sz w:val="16"/>
                <w:szCs w:val="16"/>
              </w:rPr>
              <w:t xml:space="preserve"> motnje) (B. Tepeš)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</w:p>
        </w:tc>
      </w:tr>
      <w:tr w:rsidR="00A92A5E" w:rsidRPr="006A7B1A" w:rsidTr="004567E6">
        <w:trPr>
          <w:trHeight w:val="8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Bolezni želodca (dispepsija, ulkus, krvavitve, HP) (B. Tepeš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:rsidR="00A92A5E" w:rsidRPr="00A92A5E" w:rsidRDefault="00A92A5E" w:rsidP="00A92A5E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:rsidR="00A92A5E" w:rsidRPr="00A92A5E" w:rsidRDefault="00A92A5E" w:rsidP="00A92A5E">
            <w:pPr>
              <w:rPr>
                <w:color w:val="FFFF00"/>
                <w:sz w:val="16"/>
                <w:szCs w:val="16"/>
              </w:rPr>
            </w:pPr>
            <w:r w:rsidRPr="00A92A5E">
              <w:rPr>
                <w:rFonts w:ascii="Calibri" w:hAnsi="Calibri" w:cs="Calibri"/>
                <w:sz w:val="16"/>
                <w:szCs w:val="16"/>
                <w:highlight w:val="red"/>
              </w:rPr>
              <w:t>15:30, brez pavze</w:t>
            </w:r>
            <w:r w:rsidRPr="00A92A5E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>Revmatoidni artritis Matija Tomšič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I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A92A5E" w:rsidRPr="006A7B1A" w:rsidTr="004567E6">
        <w:trPr>
          <w:trHeight w:val="52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6.1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92A5E" w:rsidRPr="00A92A5E" w:rsidRDefault="00A92A5E" w:rsidP="00A92A5E">
            <w:pPr>
              <w:snapToGrid w:val="0"/>
              <w:rPr>
                <w:rFonts w:ascii="Calibri" w:hAnsi="Calibri" w:cs="Calibri"/>
                <w:b/>
                <w:sz w:val="16"/>
                <w:szCs w:val="16"/>
              </w:rPr>
            </w:pPr>
            <w:r w:rsidRPr="00A92A5E">
              <w:rPr>
                <w:rFonts w:ascii="Calibri" w:hAnsi="Calibri" w:cs="Calibri"/>
                <w:b/>
                <w:sz w:val="16"/>
                <w:szCs w:val="16"/>
              </w:rPr>
              <w:t xml:space="preserve">Seminar </w:t>
            </w:r>
            <w:proofErr w:type="spellStart"/>
            <w:r w:rsidRPr="00A92A5E">
              <w:rPr>
                <w:rFonts w:ascii="Calibri" w:hAnsi="Calibri" w:cs="Calibri"/>
                <w:b/>
                <w:sz w:val="16"/>
                <w:szCs w:val="16"/>
              </w:rPr>
              <w:t>Alergo</w:t>
            </w:r>
            <w:proofErr w:type="spellEnd"/>
            <w:r w:rsidRPr="00A92A5E">
              <w:rPr>
                <w:rFonts w:ascii="Calibri" w:hAnsi="Calibri" w:cs="Calibri"/>
                <w:b/>
                <w:sz w:val="16"/>
                <w:szCs w:val="16"/>
              </w:rPr>
              <w:t xml:space="preserve"> 16-18 </w:t>
            </w:r>
            <w:proofErr w:type="spellStart"/>
            <w:r w:rsidRPr="00A92A5E">
              <w:rPr>
                <w:rFonts w:ascii="Calibri" w:hAnsi="Calibri" w:cs="Calibri"/>
                <w:b/>
                <w:sz w:val="16"/>
                <w:szCs w:val="16"/>
              </w:rPr>
              <w:t>webex</w:t>
            </w:r>
            <w:proofErr w:type="spellEnd"/>
          </w:p>
          <w:p w:rsidR="00A92A5E" w:rsidRPr="00A92A5E" w:rsidRDefault="00A92A5E" w:rsidP="00A92A5E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  <w:r w:rsidRPr="00A92A5E">
              <w:rPr>
                <w:rFonts w:ascii="Calibri" w:hAnsi="Calibri" w:cs="Calibri"/>
                <w:sz w:val="16"/>
                <w:szCs w:val="16"/>
              </w:rPr>
              <w:t xml:space="preserve">Zidarn  </w:t>
            </w:r>
          </w:p>
          <w:p w:rsidR="00A92A5E" w:rsidRPr="00A92A5E" w:rsidRDefault="00A92A5E" w:rsidP="00A92A5E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  <w:r w:rsidRPr="00A92A5E">
              <w:rPr>
                <w:rFonts w:ascii="Calibri" w:hAnsi="Calibri" w:cs="Calibri"/>
                <w:sz w:val="16"/>
                <w:szCs w:val="16"/>
              </w:rPr>
              <w:t xml:space="preserve">Primeri bolnikov z rinitisom, </w:t>
            </w:r>
            <w:proofErr w:type="spellStart"/>
            <w:r w:rsidRPr="00A92A5E">
              <w:rPr>
                <w:rFonts w:ascii="Calibri" w:hAnsi="Calibri" w:cs="Calibri"/>
                <w:sz w:val="16"/>
                <w:szCs w:val="16"/>
              </w:rPr>
              <w:t>anafilaksijo</w:t>
            </w:r>
            <w:proofErr w:type="spellEnd"/>
            <w:r w:rsidRPr="00A92A5E">
              <w:rPr>
                <w:rFonts w:ascii="Calibri" w:hAnsi="Calibri" w:cs="Calibri"/>
                <w:sz w:val="16"/>
                <w:szCs w:val="16"/>
              </w:rPr>
              <w:t xml:space="preserve">, urtikarijo, </w:t>
            </w:r>
            <w:proofErr w:type="spellStart"/>
            <w:r w:rsidRPr="00A92A5E">
              <w:rPr>
                <w:rFonts w:ascii="Calibri" w:hAnsi="Calibri" w:cs="Calibri"/>
                <w:sz w:val="16"/>
                <w:szCs w:val="16"/>
              </w:rPr>
              <w:t>angioedemom</w:t>
            </w:r>
            <w:proofErr w:type="spellEnd"/>
          </w:p>
          <w:p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  <w:r w:rsidRPr="00A92A5E">
              <w:rPr>
                <w:rFonts w:ascii="Calibri" w:hAnsi="Calibri" w:cs="Calibri"/>
                <w:color w:val="FF0000"/>
                <w:sz w:val="16"/>
                <w:szCs w:val="16"/>
                <w:highlight w:val="yellow"/>
              </w:rPr>
              <w:t>Obvezna udeležba</w:t>
            </w:r>
            <w:r w:rsidRPr="00A92A5E">
              <w:rPr>
                <w:rFonts w:ascii="Calibri" w:hAnsi="Calibri" w:cs="Calibri"/>
                <w:color w:val="FF0000"/>
                <w:sz w:val="16"/>
                <w:szCs w:val="16"/>
              </w:rPr>
              <w:t xml:space="preserve"> za vse skupine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proofErr w:type="spellStart"/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>Spondilartritis</w:t>
            </w:r>
            <w:proofErr w:type="spellEnd"/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Matija Tomšič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I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A92A5E" w:rsidRPr="006A7B1A" w:rsidTr="004567E6"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7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Revmatična </w:t>
            </w:r>
            <w:proofErr w:type="spellStart"/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>polimialgija</w:t>
            </w:r>
            <w:proofErr w:type="spellEnd"/>
            <w:r w:rsidRPr="00A92A5E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Matija Tomšič</w:t>
            </w:r>
            <w:r w:rsidRPr="00A92A5E">
              <w:rPr>
                <w:sz w:val="16"/>
                <w:szCs w:val="16"/>
              </w:rPr>
              <w:t xml:space="preserve">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UKC II  </w:t>
            </w:r>
          </w:p>
          <w:p w:rsidR="00A92A5E" w:rsidRPr="00A92A5E" w:rsidRDefault="00A92A5E" w:rsidP="00A92A5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92A5E" w:rsidRPr="006A7B1A" w:rsidRDefault="00A92A5E" w:rsidP="00A92A5E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983D33" w:rsidRPr="006A7B1A" w:rsidRDefault="00983D33" w:rsidP="00983D33">
      <w:pPr>
        <w:pageBreakBefore/>
        <w:rPr>
          <w:sz w:val="20"/>
          <w:szCs w:val="20"/>
        </w:rPr>
      </w:pPr>
      <w:bookmarkStart w:id="0" w:name="_GoBack"/>
      <w:bookmarkEnd w:id="0"/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3647"/>
        <w:gridCol w:w="3402"/>
        <w:gridCol w:w="2126"/>
        <w:gridCol w:w="2618"/>
      </w:tblGrid>
      <w:tr w:rsidR="00983D33" w:rsidRPr="006A7B1A" w:rsidTr="004567E6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11. 10. 2021</w:t>
            </w:r>
          </w:p>
        </w:tc>
        <w:tc>
          <w:tcPr>
            <w:tcW w:w="36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12.10.2021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 13.10.2021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14.10.2021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15.10.2021</w:t>
            </w:r>
          </w:p>
        </w:tc>
      </w:tr>
      <w:tr w:rsidR="00983D33" w:rsidRPr="006A7B1A" w:rsidTr="004567E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8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983D33" w:rsidRDefault="00983D33" w:rsidP="00691382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Imuno: </w:t>
            </w:r>
            <w:proofErr w:type="spellStart"/>
            <w:r w:rsidR="00950832">
              <w:rPr>
                <w:rFonts w:ascii="Calibri" w:hAnsi="Calibri" w:cs="Calibri"/>
                <w:color w:val="FFFF00"/>
                <w:sz w:val="20"/>
                <w:szCs w:val="20"/>
              </w:rPr>
              <w:t>Avtoimunost</w:t>
            </w:r>
            <w:proofErr w:type="spellEnd"/>
          </w:p>
          <w:p w:rsidR="00950832" w:rsidRPr="006A7B1A" w:rsidRDefault="00950832" w:rsidP="00691382">
            <w:pPr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FFFF00"/>
                <w:sz w:val="20"/>
                <w:szCs w:val="20"/>
              </w:rPr>
              <w:t>(Sanja Stopinšek 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6 – OD 8.30 DALJE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3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9</w:t>
            </w:r>
          </w:p>
        </w:tc>
      </w:tr>
      <w:tr w:rsidR="00983D33" w:rsidRPr="006A7B1A" w:rsidTr="004567E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9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830C26" w:rsidRPr="006A7B1A" w:rsidRDefault="00830C26" w:rsidP="00830C26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Revma:  Urgentna stanja v revmatologiji (Katja Perdan Pirkmajer)</w:t>
            </w:r>
          </w:p>
          <w:p w:rsidR="00983D33" w:rsidRPr="006A7B1A" w:rsidRDefault="009A0802" w:rsidP="00830C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7 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4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0</w:t>
            </w:r>
          </w:p>
        </w:tc>
      </w:tr>
      <w:tr w:rsidR="00983D33" w:rsidRPr="006A7B1A" w:rsidTr="004567E6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0</w:t>
            </w:r>
          </w:p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830C26" w:rsidRPr="006A7B1A" w:rsidRDefault="00830C26" w:rsidP="00830C26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Revm P 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Vaskulitisi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GCA…) (Alojzija Hočevar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8 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5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1</w:t>
            </w:r>
          </w:p>
        </w:tc>
      </w:tr>
      <w:tr w:rsidR="00983D33" w:rsidRPr="006A7B1A" w:rsidTr="004567E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1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830C26" w:rsidRPr="006A7B1A" w:rsidRDefault="00830C26" w:rsidP="00830C26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FUO (Alojzija Hočevar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9 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6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2</w:t>
            </w:r>
          </w:p>
        </w:tc>
      </w:tr>
      <w:tr w:rsidR="00983D33" w:rsidRPr="006A7B1A" w:rsidTr="004567E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2</w:t>
            </w:r>
          </w:p>
          <w:p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830C26" w:rsidRPr="006A7B1A" w:rsidRDefault="00830C26" w:rsidP="00830C26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Farm S analgetiki in  antirevmatiki  (Metoda Lipnik-Štangelj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  <w:p w:rsidR="00983D33" w:rsidRPr="006A7B1A" w:rsidRDefault="00983D33" w:rsidP="00691382">
            <w:pPr>
              <w:ind w:firstLine="708"/>
              <w:rPr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340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10 (do 12:30) 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7 (do 12:30)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3 (do 12:30)</w:t>
            </w:r>
          </w:p>
        </w:tc>
      </w:tr>
      <w:tr w:rsidR="00983D33" w:rsidRPr="006A7B1A" w:rsidTr="004567E6">
        <w:trPr>
          <w:trHeight w:val="865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3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64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BDD6EE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3:30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proofErr w:type="spellStart"/>
            <w:r w:rsidRPr="006A7B1A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 w:rsidRPr="006A7B1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A7B1A">
              <w:rPr>
                <w:sz w:val="20"/>
                <w:szCs w:val="20"/>
              </w:rPr>
              <w:t>skupina</w:t>
            </w:r>
            <w:r w:rsidR="004567E6">
              <w:rPr>
                <w:sz w:val="20"/>
                <w:szCs w:val="20"/>
              </w:rPr>
              <w:t xml:space="preserve"> 3</w:t>
            </w:r>
            <w:r w:rsidR="006A7B1A">
              <w:rPr>
                <w:sz w:val="20"/>
                <w:szCs w:val="20"/>
              </w:rPr>
              <w:t xml:space="preserve"> 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E1458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Revma </w:t>
            </w: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>M1</w:t>
            </w:r>
            <w:r w:rsidR="004567E6" w:rsidRPr="00E14580">
              <w:rPr>
                <w:bCs/>
                <w:color w:val="000000"/>
                <w:sz w:val="20"/>
                <w:szCs w:val="20"/>
                <w:highlight w:val="yellow"/>
              </w:rPr>
              <w:t>7</w:t>
            </w:r>
          </w:p>
          <w:p w:rsidR="000E4947" w:rsidRPr="000F2F7B" w:rsidRDefault="00983D33" w:rsidP="000E4947">
            <w:pPr>
              <w:rPr>
                <w:color w:val="000000" w:themeColor="text1"/>
                <w:sz w:val="20"/>
                <w:szCs w:val="20"/>
                <w:highlight w:val="green"/>
              </w:rPr>
            </w:pPr>
            <w:r w:rsidRPr="000F2F7B">
              <w:rPr>
                <w:b/>
                <w:bCs/>
                <w:color w:val="000000" w:themeColor="text1"/>
                <w:sz w:val="20"/>
                <w:szCs w:val="20"/>
                <w:highlight w:val="green"/>
              </w:rPr>
              <w:t xml:space="preserve">Imuno 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>M</w:t>
            </w:r>
            <w:r w:rsidR="000E4947" w:rsidRPr="000F2F7B">
              <w:rPr>
                <w:color w:val="000000" w:themeColor="text1"/>
                <w:sz w:val="20"/>
                <w:szCs w:val="20"/>
                <w:highlight w:val="green"/>
              </w:rPr>
              <w:t>1</w:t>
            </w:r>
            <w:r w:rsidR="004567E6" w:rsidRPr="000F2F7B">
              <w:rPr>
                <w:color w:val="000000" w:themeColor="text1"/>
                <w:sz w:val="20"/>
                <w:szCs w:val="20"/>
                <w:highlight w:val="green"/>
              </w:rPr>
              <w:t>6</w:t>
            </w:r>
            <w:r w:rsidR="000E4947"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,18,19 </w:t>
            </w:r>
          </w:p>
          <w:p w:rsidR="00983D33" w:rsidRPr="006A7B1A" w:rsidRDefault="006F67B6" w:rsidP="00891C6E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highlight w:val="green"/>
              </w:rPr>
              <w:t>UKC II 1</w:t>
            </w:r>
            <w:r w:rsidR="00891C6E">
              <w:rPr>
                <w:color w:val="000000" w:themeColor="text1"/>
                <w:sz w:val="20"/>
                <w:szCs w:val="20"/>
                <w:highlight w:val="green"/>
              </w:rPr>
              <w:t>4</w:t>
            </w:r>
            <w:r>
              <w:rPr>
                <w:color w:val="000000" w:themeColor="text1"/>
                <w:sz w:val="20"/>
                <w:szCs w:val="20"/>
                <w:highlight w:val="green"/>
              </w:rPr>
              <w:t>.30</w:t>
            </w:r>
            <w:r w:rsidR="00983D33"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 do 1</w:t>
            </w:r>
            <w:r w:rsidR="00891C6E">
              <w:rPr>
                <w:color w:val="000000" w:themeColor="text1"/>
                <w:sz w:val="20"/>
                <w:szCs w:val="20"/>
                <w:highlight w:val="green"/>
              </w:rPr>
              <w:t>6</w:t>
            </w:r>
            <w:r w:rsidR="00983D33" w:rsidRPr="000F2F7B">
              <w:rPr>
                <w:color w:val="000000" w:themeColor="text1"/>
                <w:sz w:val="20"/>
                <w:szCs w:val="20"/>
                <w:highlight w:val="green"/>
              </w:rPr>
              <w:t>.00</w:t>
            </w:r>
            <w:r w:rsidR="00950832">
              <w:rPr>
                <w:color w:val="000000" w:themeColor="text1"/>
                <w:sz w:val="20"/>
                <w:szCs w:val="20"/>
              </w:rPr>
              <w:t>( Sanja Stopinšek )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DD6EE"/>
          </w:tcPr>
          <w:p w:rsidR="00983D33" w:rsidRPr="00E14580" w:rsidRDefault="00983D33" w:rsidP="00691382">
            <w:pPr>
              <w:rPr>
                <w:sz w:val="20"/>
                <w:szCs w:val="20"/>
                <w:highlight w:val="yellow"/>
              </w:rPr>
            </w:pPr>
            <w:r w:rsidRPr="00E1458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VAJE  </w:t>
            </w:r>
          </w:p>
          <w:p w:rsidR="00983D33" w:rsidRPr="006A7B1A" w:rsidRDefault="00983D33" w:rsidP="004567E6">
            <w:pPr>
              <w:rPr>
                <w:sz w:val="20"/>
                <w:szCs w:val="20"/>
              </w:rPr>
            </w:pPr>
            <w:r w:rsidRPr="00E14580">
              <w:rPr>
                <w:b/>
                <w:bCs/>
                <w:color w:val="000000"/>
                <w:sz w:val="20"/>
                <w:szCs w:val="20"/>
                <w:highlight w:val="yellow"/>
              </w:rPr>
              <w:t>Revma</w:t>
            </w: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 xml:space="preserve"> M</w:t>
            </w:r>
            <w:r w:rsidR="004567E6" w:rsidRPr="00E14580">
              <w:rPr>
                <w:bCs/>
                <w:color w:val="000000"/>
                <w:sz w:val="20"/>
                <w:szCs w:val="20"/>
                <w:highlight w:val="yellow"/>
              </w:rPr>
              <w:t>18</w:t>
            </w: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 xml:space="preserve"> (BPD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Default="00AD2C68" w:rsidP="00691382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VAJE </w:t>
            </w:r>
            <w:r w:rsidR="004567E6">
              <w:rPr>
                <w:b/>
                <w:bCs/>
                <w:color w:val="000000"/>
                <w:sz w:val="20"/>
                <w:szCs w:val="20"/>
              </w:rPr>
              <w:t>13.30-15.30</w:t>
            </w:r>
          </w:p>
          <w:p w:rsidR="00983D33" w:rsidRPr="006A7B1A" w:rsidRDefault="00AD2C68" w:rsidP="00691382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 xml:space="preserve">skupina </w:t>
            </w:r>
            <w:r w:rsidR="004567E6">
              <w:rPr>
                <w:bCs/>
                <w:color w:val="000000"/>
                <w:sz w:val="20"/>
                <w:szCs w:val="20"/>
              </w:rPr>
              <w:t xml:space="preserve">5 </w:t>
            </w:r>
            <w:r>
              <w:rPr>
                <w:b/>
                <w:bCs/>
                <w:color w:val="000000"/>
                <w:sz w:val="20"/>
                <w:szCs w:val="20"/>
              </w:rPr>
              <w:t>(Zaloška 29)</w:t>
            </w: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983D33" w:rsidRPr="006A7B1A" w:rsidTr="004567E6">
        <w:trPr>
          <w:trHeight w:val="354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983D33" w:rsidRPr="006A7B1A" w:rsidRDefault="00983D33" w:rsidP="001F54C6">
            <w:pPr>
              <w:rPr>
                <w:sz w:val="20"/>
                <w:szCs w:val="20"/>
              </w:rPr>
            </w:pPr>
          </w:p>
        </w:tc>
        <w:tc>
          <w:tcPr>
            <w:tcW w:w="3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1F54C6" w:rsidRPr="006A7B1A" w:rsidRDefault="00983D33" w:rsidP="001F54C6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 </w:t>
            </w:r>
          </w:p>
          <w:p w:rsidR="00983D33" w:rsidRPr="006A7B1A" w:rsidRDefault="00983D33" w:rsidP="006A7B1A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</w:tr>
      <w:tr w:rsidR="00983D33" w:rsidRPr="006A7B1A" w:rsidTr="004567E6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6A7B1A" w:rsidP="00691382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1F54C6" w:rsidRPr="006A7B1A" w:rsidRDefault="001F54C6" w:rsidP="001F54C6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1F54C6" w:rsidRPr="006A7B1A" w:rsidRDefault="001F54C6" w:rsidP="001F54C6">
            <w:pPr>
              <w:rPr>
                <w:sz w:val="20"/>
                <w:szCs w:val="20"/>
              </w:rPr>
            </w:pPr>
            <w:proofErr w:type="spellStart"/>
            <w:r w:rsidRPr="006A7B1A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 </w:t>
            </w:r>
            <w:r w:rsidR="004567E6">
              <w:rPr>
                <w:sz w:val="20"/>
                <w:szCs w:val="20"/>
              </w:rPr>
              <w:t xml:space="preserve">2 </w:t>
            </w:r>
            <w:r w:rsidRPr="006A7B1A">
              <w:rPr>
                <w:sz w:val="20"/>
                <w:szCs w:val="20"/>
              </w:rPr>
              <w:t>(Zaloška 29)</w:t>
            </w:r>
          </w:p>
          <w:p w:rsidR="00983D33" w:rsidRPr="006A7B1A" w:rsidRDefault="00983D33" w:rsidP="00691382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1F54C6" w:rsidRPr="006A7B1A" w:rsidRDefault="001F54C6" w:rsidP="001F54C6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1F54C6" w:rsidRPr="006A7B1A" w:rsidRDefault="001F54C6" w:rsidP="001F54C6">
            <w:pPr>
              <w:rPr>
                <w:sz w:val="20"/>
                <w:szCs w:val="20"/>
              </w:rPr>
            </w:pPr>
            <w:proofErr w:type="spellStart"/>
            <w:r w:rsidRPr="006A7B1A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 </w:t>
            </w:r>
            <w:r w:rsidR="004567E6">
              <w:rPr>
                <w:sz w:val="20"/>
                <w:szCs w:val="20"/>
              </w:rPr>
              <w:t xml:space="preserve">4 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983D33" w:rsidRPr="006A7B1A" w:rsidRDefault="00983D33" w:rsidP="001F54C6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  <w:highlight w:val="red"/>
              </w:rPr>
              <w:t>15:30, brez pavze</w:t>
            </w:r>
            <w:r w:rsidRPr="006A7B1A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Interpretacija  preiskav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komplementnega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sistema   (Simčič Saša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</w:tr>
      <w:tr w:rsidR="006A7B1A" w:rsidRPr="006A7B1A" w:rsidTr="004567E6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6A7B1A" w:rsidRPr="006A7B1A" w:rsidRDefault="006A7B1A" w:rsidP="006A7B1A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6A7B1A" w:rsidRPr="006A7B1A" w:rsidRDefault="006A7B1A" w:rsidP="006A7B1A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:rsidR="006A7B1A" w:rsidRPr="006A7B1A" w:rsidRDefault="006A7B1A" w:rsidP="006A7B1A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Seminar </w:t>
            </w:r>
            <w:proofErr w:type="spellStart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>Alergo</w:t>
            </w:r>
            <w:proofErr w:type="spellEnd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 w:rsidRPr="006A7B1A">
              <w:rPr>
                <w:rFonts w:ascii="Calibri" w:hAnsi="Calibri" w:cs="Calibri"/>
                <w:sz w:val="20"/>
                <w:szCs w:val="20"/>
              </w:rPr>
              <w:t>Košnik</w:t>
            </w:r>
          </w:p>
          <w:p w:rsidR="006A7B1A" w:rsidRDefault="006A7B1A" w:rsidP="006A7B1A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sz w:val="20"/>
                <w:szCs w:val="20"/>
              </w:rPr>
              <w:t xml:space="preserve">Preobčutljivost za zdravila </w:t>
            </w:r>
          </w:p>
          <w:p w:rsidR="009A0802" w:rsidRPr="006A7B1A" w:rsidRDefault="009A0802" w:rsidP="006A7B1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</w:tr>
      <w:tr w:rsidR="006A7B1A" w:rsidRPr="006A7B1A" w:rsidTr="004567E6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7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6A7B1A" w:rsidRPr="006A7B1A" w:rsidRDefault="006A7B1A" w:rsidP="006A7B1A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6A7B1A" w:rsidRPr="006A7B1A" w:rsidRDefault="006A7B1A" w:rsidP="006A7B1A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:rsidR="006A7B1A" w:rsidRPr="006A7B1A" w:rsidRDefault="006A7B1A" w:rsidP="006A7B1A">
            <w:pPr>
              <w:rPr>
                <w:rFonts w:ascii="Calibri" w:hAnsi="Calibri" w:cs="Calibri"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Seminar </w:t>
            </w:r>
            <w:proofErr w:type="spellStart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>Alergo</w:t>
            </w:r>
            <w:proofErr w:type="spellEnd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6A7B1A">
              <w:rPr>
                <w:rFonts w:ascii="Calibri" w:hAnsi="Calibri" w:cs="Calibri"/>
                <w:sz w:val="20"/>
                <w:szCs w:val="20"/>
              </w:rPr>
              <w:t>Košnik</w:t>
            </w:r>
          </w:p>
          <w:p w:rsidR="006A7B1A" w:rsidRDefault="00AD2C68" w:rsidP="006A7B1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vzkrižnost alergenov</w:t>
            </w:r>
          </w:p>
          <w:p w:rsidR="009A0802" w:rsidRPr="006A7B1A" w:rsidRDefault="009A0802" w:rsidP="006A7B1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color w:val="FFFF00"/>
                <w:sz w:val="20"/>
                <w:szCs w:val="20"/>
                <w:highlight w:val="cyan"/>
              </w:rPr>
            </w:pPr>
          </w:p>
        </w:tc>
      </w:tr>
    </w:tbl>
    <w:p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983D33" w:rsidRPr="006A7B1A" w:rsidTr="006A7B1A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18. 10. 2021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19.10.2021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 20.10.2021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21.10.2021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22.10.2021</w:t>
            </w:r>
          </w:p>
        </w:tc>
      </w:tr>
      <w:tr w:rsidR="00983D33" w:rsidRPr="006A7B1A" w:rsidTr="006A7B1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2. 12. 2019</w:t>
            </w:r>
          </w:p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Farm S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imunomodulatorna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in tarčna zdravila (Katarina Černe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2E74B5"/>
          </w:tcPr>
          <w:p w:rsidR="00830C26" w:rsidRPr="006A7B1A" w:rsidRDefault="00830C26" w:rsidP="00691382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Sistemske bolezni vezivnega tkiva (sistemski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lupus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eritematozus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) (Sonja Praprotnik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Četrtek, 5. 12. 2019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etek, 6. 12. 2019</w:t>
            </w:r>
          </w:p>
        </w:tc>
      </w:tr>
      <w:tr w:rsidR="006A7B1A" w:rsidRPr="006A7B1A" w:rsidTr="006A7B1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5</w:t>
            </w:r>
          </w:p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Revm S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S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kristali povzročen artritis (protin) (Aleš Ambrožič)</w:t>
            </w:r>
          </w:p>
          <w:p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Alerg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S imunske pomanjkljivosti pri odraslih (Kopač )</w:t>
            </w:r>
          </w:p>
          <w:p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6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2</w:t>
            </w:r>
          </w:p>
        </w:tc>
      </w:tr>
      <w:tr w:rsidR="006A7B1A" w:rsidRPr="006A7B1A" w:rsidTr="00950832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6</w:t>
            </w:r>
          </w:p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Revma DOŠ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Imunoserološke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preiskave v revmatologiji (Aleš Ambrožič</w:t>
            </w:r>
          </w:p>
          <w:p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70C0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7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3</w:t>
            </w:r>
          </w:p>
        </w:tc>
      </w:tr>
      <w:tr w:rsidR="006A7B1A" w:rsidRPr="006A7B1A" w:rsidTr="006A7B1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7</w:t>
            </w:r>
          </w:p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Imuno: Imunski deficiti ,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avtoimunost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</w:t>
            </w:r>
            <w:r w:rsidR="00950832">
              <w:rPr>
                <w:rFonts w:ascii="Calibri" w:hAnsi="Calibri" w:cs="Calibri"/>
                <w:color w:val="FFFF00"/>
                <w:sz w:val="20"/>
                <w:szCs w:val="20"/>
              </w:rPr>
              <w:t>Andreja Nataša Kopitar</w:t>
            </w: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)</w:t>
            </w:r>
          </w:p>
          <w:p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BDD6EE"/>
          </w:tcPr>
          <w:p w:rsidR="006A7B1A" w:rsidRPr="00E14580" w:rsidRDefault="006A7B1A" w:rsidP="006A7B1A">
            <w:pPr>
              <w:rPr>
                <w:sz w:val="20"/>
                <w:szCs w:val="20"/>
                <w:highlight w:val="yellow"/>
              </w:rPr>
            </w:pPr>
            <w:r w:rsidRPr="00E1458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VAJE  Revma </w:t>
            </w:r>
          </w:p>
          <w:p w:rsidR="006A7B1A" w:rsidRPr="006A7B1A" w:rsidRDefault="00E14580" w:rsidP="00AD2C68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>Revma M20 (BPD)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8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4</w:t>
            </w:r>
          </w:p>
        </w:tc>
      </w:tr>
      <w:tr w:rsidR="006A7B1A" w:rsidRPr="006A7B1A" w:rsidTr="006A7B1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6A7B1A" w:rsidRPr="006A7B1A" w:rsidRDefault="006A7B1A" w:rsidP="006A7B1A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8</w:t>
            </w:r>
          </w:p>
          <w:p w:rsidR="006A7B1A" w:rsidRPr="006A7B1A" w:rsidRDefault="006A7B1A" w:rsidP="006A7B1A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Imun Imunski deficit (</w:t>
            </w:r>
            <w:r w:rsidR="00950832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Andreja Nataša </w:t>
            </w:r>
            <w:proofErr w:type="spellStart"/>
            <w:r w:rsidR="00950832">
              <w:rPr>
                <w:rFonts w:ascii="Calibri" w:hAnsi="Calibri" w:cs="Calibri"/>
                <w:color w:val="FFFF00"/>
                <w:sz w:val="20"/>
                <w:szCs w:val="20"/>
              </w:rPr>
              <w:t>Kopiter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)</w:t>
            </w:r>
          </w:p>
          <w:p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BDD5EF"/>
          </w:tcPr>
          <w:p w:rsidR="006A7B1A" w:rsidRPr="006A7B1A" w:rsidRDefault="00AD2C68" w:rsidP="006A7B1A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VAJE</w:t>
            </w:r>
            <w:r w:rsidRPr="00AD2C6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2C68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 w:rsidRPr="00AD2C6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253F6">
              <w:rPr>
                <w:b/>
                <w:bCs/>
                <w:color w:val="000000"/>
                <w:sz w:val="20"/>
                <w:szCs w:val="20"/>
              </w:rPr>
              <w:t>9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>skupina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253F6">
              <w:rPr>
                <w:b/>
                <w:bCs/>
                <w:color w:val="000000"/>
                <w:sz w:val="20"/>
                <w:szCs w:val="20"/>
              </w:rPr>
              <w:t>Golnik</w:t>
            </w:r>
          </w:p>
          <w:p w:rsidR="006A7B1A" w:rsidRPr="006A7B1A" w:rsidRDefault="006A7B1A" w:rsidP="006A7B1A">
            <w:pPr>
              <w:rPr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9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5 (do 12:30)</w:t>
            </w:r>
          </w:p>
        </w:tc>
      </w:tr>
      <w:tr w:rsidR="00AD2C68" w:rsidRPr="006A7B1A" w:rsidTr="006A7B1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9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 xml:space="preserve">VAJE 13:30 </w:t>
            </w:r>
            <w:proofErr w:type="spellStart"/>
            <w:r w:rsidRPr="006A7B1A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 w:rsidRPr="006A7B1A">
              <w:rPr>
                <w:b/>
                <w:bCs/>
                <w:color w:val="000000"/>
                <w:sz w:val="20"/>
                <w:szCs w:val="20"/>
              </w:rPr>
              <w:t xml:space="preserve"> / Revma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 </w:t>
            </w:r>
            <w:r w:rsidR="004567E6">
              <w:rPr>
                <w:sz w:val="20"/>
                <w:szCs w:val="20"/>
              </w:rPr>
              <w:t>7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AD2C68" w:rsidRPr="006A7B1A" w:rsidRDefault="006F67B6" w:rsidP="00AD2C68">
            <w:pPr>
              <w:rPr>
                <w:sz w:val="20"/>
                <w:szCs w:val="20"/>
              </w:rPr>
            </w:pP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 xml:space="preserve">Revma M19 </w:t>
            </w:r>
            <w:r w:rsidR="00AD2C68" w:rsidRPr="00E14580">
              <w:rPr>
                <w:bCs/>
                <w:color w:val="000000"/>
                <w:sz w:val="20"/>
                <w:szCs w:val="20"/>
                <w:highlight w:val="yellow"/>
              </w:rPr>
              <w:t xml:space="preserve"> (BPD)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E14580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VAJE </w:t>
            </w:r>
            <w:r w:rsidR="004567E6">
              <w:rPr>
                <w:b/>
                <w:bCs/>
                <w:color w:val="000000"/>
                <w:sz w:val="20"/>
                <w:szCs w:val="20"/>
              </w:rPr>
              <w:t>13.30-15.30</w:t>
            </w:r>
          </w:p>
          <w:p w:rsidR="00AD2C68" w:rsidRPr="006A7B1A" w:rsidRDefault="00AD2C68" w:rsidP="001253F6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 xml:space="preserve">skupina </w:t>
            </w:r>
            <w:r w:rsidR="004567E6">
              <w:rPr>
                <w:bCs/>
                <w:color w:val="000000"/>
                <w:sz w:val="20"/>
                <w:szCs w:val="20"/>
              </w:rPr>
              <w:t>1</w:t>
            </w:r>
            <w:r w:rsidR="001253F6">
              <w:rPr>
                <w:bCs/>
                <w:color w:val="000000"/>
                <w:sz w:val="20"/>
                <w:szCs w:val="20"/>
              </w:rPr>
              <w:t>0</w:t>
            </w:r>
            <w:r w:rsidR="004567E6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>(Zaloška 29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AD2C68" w:rsidRPr="006A7B1A" w:rsidTr="006A7B1A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</w:t>
            </w:r>
            <w:r w:rsidR="004567E6">
              <w:rPr>
                <w:sz w:val="20"/>
                <w:szCs w:val="20"/>
              </w:rPr>
              <w:t xml:space="preserve"> 6 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</w:t>
            </w:r>
            <w:r w:rsidRPr="006A7B1A">
              <w:rPr>
                <w:sz w:val="20"/>
                <w:szCs w:val="20"/>
              </w:rPr>
              <w:t xml:space="preserve"> </w:t>
            </w:r>
            <w:r w:rsidR="001253F6">
              <w:rPr>
                <w:sz w:val="20"/>
                <w:szCs w:val="20"/>
              </w:rPr>
              <w:t>8</w:t>
            </w:r>
            <w:r w:rsidR="004567E6">
              <w:rPr>
                <w:sz w:val="20"/>
                <w:szCs w:val="20"/>
              </w:rPr>
              <w:t xml:space="preserve"> </w:t>
            </w:r>
            <w:r w:rsidRPr="006A7B1A">
              <w:rPr>
                <w:sz w:val="20"/>
                <w:szCs w:val="20"/>
              </w:rPr>
              <w:t>(Zaloška 29)</w:t>
            </w:r>
          </w:p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E14580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AD2C68" w:rsidRPr="006A7B1A" w:rsidTr="00CB02C7">
        <w:trPr>
          <w:trHeight w:val="42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</w:tr>
      <w:tr w:rsidR="00AD2C68" w:rsidRPr="006A7B1A" w:rsidTr="006A7B1A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</w:tr>
      <w:tr w:rsidR="00AD2C68" w:rsidRPr="006A7B1A" w:rsidTr="006A7B1A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</w:tr>
    </w:tbl>
    <w:p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3221"/>
        <w:gridCol w:w="3686"/>
        <w:gridCol w:w="1903"/>
        <w:gridCol w:w="2983"/>
      </w:tblGrid>
      <w:tr w:rsidR="00983D33" w:rsidRPr="006A7B1A" w:rsidTr="001253F6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4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25. 10. 2021</w:t>
            </w:r>
          </w:p>
        </w:tc>
        <w:tc>
          <w:tcPr>
            <w:tcW w:w="322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26.10.2021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 27.10.2021</w:t>
            </w:r>
          </w:p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28.10.2021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29.10.2021</w:t>
            </w:r>
          </w:p>
        </w:tc>
      </w:tr>
      <w:tr w:rsidR="00983D33" w:rsidRPr="006A7B1A" w:rsidTr="001253F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0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Imuno  Cepiva in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imunoterapevtiki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– mehanizmi, sestava, registracija, preverjanje učinkov, analize zapletov (Ihan 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0070C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Imun S Pregled laboratorijskih testov imunske zmožnosti (</w:t>
            </w:r>
            <w:r w:rsidR="00950832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Andreja Nataša Kopitar/Sanja Stopinšek ) </w:t>
            </w: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  <w:p w:rsidR="00983D33" w:rsidRPr="006A7B1A" w:rsidRDefault="00983D33" w:rsidP="00691382">
            <w:pPr>
              <w:rPr>
                <w:rFonts w:ascii="Calibri" w:hAnsi="Calibri" w:cs="Calibri"/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983D33" w:rsidRPr="006A7B1A" w:rsidTr="001253F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1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:rsidR="00830C26" w:rsidRPr="006A7B1A" w:rsidRDefault="00830C26" w:rsidP="00830C26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Neželeni učinki zdravil (Nataša Gašperšič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70C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Revma: </w:t>
            </w:r>
            <w:proofErr w:type="spellStart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Osteoartroza</w:t>
            </w:r>
            <w:proofErr w:type="spellEnd"/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Žiga Rotar)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983D33" w:rsidRPr="006A7B1A" w:rsidTr="00950832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2</w:t>
            </w:r>
          </w:p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:rsidR="006A7B1A" w:rsidRPr="00950832" w:rsidRDefault="006A7B1A" w:rsidP="006A7B1A">
            <w:pPr>
              <w:rPr>
                <w:color w:val="FFFF00"/>
                <w:sz w:val="20"/>
                <w:szCs w:val="20"/>
              </w:rPr>
            </w:pPr>
            <w:r w:rsidRPr="00950832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Seminar : Interpretacija laboratorijskih </w:t>
            </w:r>
            <w:proofErr w:type="spellStart"/>
            <w:r w:rsidRPr="00950832">
              <w:rPr>
                <w:rFonts w:ascii="Calibri" w:hAnsi="Calibri" w:cs="Calibri"/>
                <w:color w:val="FFFF00"/>
                <w:sz w:val="20"/>
                <w:szCs w:val="20"/>
              </w:rPr>
              <w:t>imunopatoloških</w:t>
            </w:r>
            <w:proofErr w:type="spellEnd"/>
            <w:r w:rsidRPr="00950832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izvidov I (testi alergije in-vitro) (Ihan)</w:t>
            </w:r>
          </w:p>
          <w:p w:rsidR="00983D33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70C0"/>
          </w:tcPr>
          <w:p w:rsidR="00830C26" w:rsidRPr="006A7B1A" w:rsidRDefault="00983D33" w:rsidP="00691382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Revma: </w:t>
            </w:r>
            <w:r w:rsidR="00830C26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Diferencialna diagnoza </w:t>
            </w:r>
            <w:proofErr w:type="spellStart"/>
            <w:r w:rsidR="00830C26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monoartritis</w:t>
            </w:r>
            <w:proofErr w:type="spellEnd"/>
            <w:r w:rsidR="00830C26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/</w:t>
            </w:r>
            <w:proofErr w:type="spellStart"/>
            <w:r w:rsidR="00830C26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>poliartritis</w:t>
            </w:r>
            <w:proofErr w:type="spellEnd"/>
            <w:r w:rsidR="00830C26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Žiga Rotar) </w:t>
            </w:r>
          </w:p>
          <w:p w:rsidR="00983D33" w:rsidRPr="006A7B1A" w:rsidRDefault="009A0802" w:rsidP="00691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983D33" w:rsidRPr="006A7B1A" w:rsidTr="0095083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3</w:t>
            </w:r>
          </w:p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:rsidR="001F54C6" w:rsidRPr="00950832" w:rsidRDefault="001F54C6" w:rsidP="001F54C6">
            <w:pPr>
              <w:rPr>
                <w:color w:val="FFFF00"/>
                <w:sz w:val="20"/>
                <w:szCs w:val="20"/>
              </w:rPr>
            </w:pPr>
            <w:r w:rsidRPr="00950832">
              <w:rPr>
                <w:rFonts w:ascii="Calibri" w:hAnsi="Calibri" w:cs="Calibri"/>
                <w:color w:val="FFFF00"/>
                <w:sz w:val="20"/>
                <w:szCs w:val="20"/>
              </w:rPr>
              <w:t>Slikovna: (T. Vipotnik Vesnaver)</w:t>
            </w:r>
          </w:p>
          <w:p w:rsidR="001F54C6" w:rsidRPr="001F54C6" w:rsidRDefault="009A0802" w:rsidP="001F54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  <w:p w:rsidR="00983D33" w:rsidRPr="006A7B1A" w:rsidRDefault="00983D33" w:rsidP="006A7B1A">
            <w:pPr>
              <w:rPr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BDD5EF"/>
          </w:tcPr>
          <w:p w:rsidR="00983D33" w:rsidRPr="001301E0" w:rsidRDefault="00B30F5A" w:rsidP="00691382">
            <w:pPr>
              <w:rPr>
                <w:b/>
                <w:sz w:val="20"/>
                <w:szCs w:val="20"/>
                <w:highlight w:val="yellow"/>
              </w:rPr>
            </w:pPr>
            <w:r w:rsidRPr="001301E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Vaje  Revma </w:t>
            </w:r>
          </w:p>
          <w:p w:rsidR="00E14580" w:rsidRPr="001301E0" w:rsidRDefault="001301E0" w:rsidP="00E14580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1301E0">
              <w:rPr>
                <w:b/>
                <w:bCs/>
                <w:color w:val="000000"/>
                <w:sz w:val="20"/>
                <w:szCs w:val="20"/>
                <w:highlight w:val="yellow"/>
              </w:rPr>
              <w:t>Revma M16-M20</w:t>
            </w:r>
            <w:r w:rsidR="00E14580" w:rsidRPr="001301E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 (BPD)</w:t>
            </w:r>
            <w:r w:rsidR="00950832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 WEBEX, VSI SKUPAJ, PRIME</w:t>
            </w:r>
            <w:r w:rsidRPr="001301E0">
              <w:rPr>
                <w:b/>
                <w:bCs/>
                <w:color w:val="000000"/>
                <w:sz w:val="20"/>
                <w:szCs w:val="20"/>
                <w:highlight w:val="yellow"/>
              </w:rPr>
              <w:t>RI</w:t>
            </w:r>
          </w:p>
          <w:p w:rsidR="00983D33" w:rsidRPr="006A7B1A" w:rsidRDefault="00983D33" w:rsidP="00691382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983D33" w:rsidRPr="006A7B1A" w:rsidTr="0095083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4</w:t>
            </w:r>
          </w:p>
          <w:p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:rsidR="001F54C6" w:rsidRPr="00950832" w:rsidRDefault="001F54C6" w:rsidP="001F54C6">
            <w:pPr>
              <w:rPr>
                <w:color w:val="FFFF00"/>
                <w:sz w:val="20"/>
                <w:szCs w:val="20"/>
              </w:rPr>
            </w:pPr>
            <w:r w:rsidRPr="00950832">
              <w:rPr>
                <w:rFonts w:ascii="Calibri" w:hAnsi="Calibri" w:cs="Calibri"/>
                <w:color w:val="FFFF00"/>
                <w:sz w:val="20"/>
                <w:szCs w:val="20"/>
              </w:rPr>
              <w:t>Antihistaminiki (Metoda Lipnik-Štangelj)</w:t>
            </w:r>
          </w:p>
          <w:p w:rsidR="00983D33" w:rsidRPr="006A7B1A" w:rsidRDefault="009A0802" w:rsidP="001F54C6">
            <w:pPr>
              <w:rPr>
                <w:color w:val="FFFF00"/>
                <w:sz w:val="20"/>
                <w:szCs w:val="20"/>
                <w:highlight w:val="cyan"/>
              </w:rPr>
            </w:pPr>
            <w:r w:rsidRPr="00950832">
              <w:rPr>
                <w:sz w:val="20"/>
                <w:szCs w:val="20"/>
              </w:rPr>
              <w:t>UKC I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BDD5EF"/>
          </w:tcPr>
          <w:p w:rsidR="001F54C6" w:rsidRPr="00AD2C68" w:rsidRDefault="00AD2C68" w:rsidP="001253F6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VAJE</w:t>
            </w:r>
            <w:r w:rsidR="001F54C6" w:rsidRPr="00AD2C6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F54C6" w:rsidRPr="00AD2C68"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 w:rsidR="001F54C6" w:rsidRPr="00AD2C68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>skupina</w:t>
            </w:r>
            <w:r w:rsidR="001253F6">
              <w:rPr>
                <w:bCs/>
                <w:color w:val="000000"/>
                <w:sz w:val="20"/>
                <w:szCs w:val="20"/>
              </w:rPr>
              <w:t xml:space="preserve"> 14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F54C6" w:rsidRPr="00AD2C68">
              <w:rPr>
                <w:b/>
                <w:bCs/>
                <w:color w:val="000000"/>
                <w:sz w:val="20"/>
                <w:szCs w:val="20"/>
              </w:rPr>
              <w:t>Golnik</w:t>
            </w:r>
          </w:p>
        </w:tc>
        <w:tc>
          <w:tcPr>
            <w:tcW w:w="190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(do 12:30)</w:t>
            </w:r>
          </w:p>
        </w:tc>
      </w:tr>
      <w:tr w:rsidR="00AD2C68" w:rsidRPr="006A7B1A" w:rsidTr="001253F6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5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322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BDD6EE"/>
          </w:tcPr>
          <w:p w:rsidR="00AD2C68" w:rsidRPr="006A7B1A" w:rsidRDefault="0007074A" w:rsidP="00AD2C68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VAJE 13:30 </w:t>
            </w: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 </w:t>
            </w:r>
            <w:r w:rsidR="001253F6">
              <w:rPr>
                <w:sz w:val="20"/>
                <w:szCs w:val="20"/>
              </w:rPr>
              <w:t>12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6F67B6" w:rsidRPr="006A7B1A" w:rsidRDefault="006F67B6" w:rsidP="006F67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highlight w:val="green"/>
              </w:rPr>
              <w:t xml:space="preserve">Imuno M17,18 </w:t>
            </w:r>
          </w:p>
          <w:p w:rsidR="00AD2C68" w:rsidRPr="006A7B1A" w:rsidRDefault="00203BFD" w:rsidP="00AD2C68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highlight w:val="green"/>
              </w:rPr>
              <w:t>UKC I</w:t>
            </w:r>
            <w:r w:rsidR="006F67B6">
              <w:rPr>
                <w:color w:val="000000" w:themeColor="text1"/>
                <w:sz w:val="20"/>
                <w:szCs w:val="20"/>
                <w:highlight w:val="green"/>
              </w:rPr>
              <w:t xml:space="preserve"> 13.30</w:t>
            </w:r>
            <w:r w:rsidR="006F67B6"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 do 15.00</w:t>
            </w:r>
            <w:r w:rsidR="00950832">
              <w:rPr>
                <w:color w:val="000000" w:themeColor="text1"/>
                <w:sz w:val="20"/>
                <w:szCs w:val="20"/>
              </w:rPr>
              <w:t>(Sanja Stopinšek/Katka Pohar 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E14580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253F6" w:rsidRDefault="001253F6" w:rsidP="001253F6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VAJE 13.30-15.30</w:t>
            </w:r>
          </w:p>
          <w:p w:rsidR="00AD2C68" w:rsidRPr="006A7B1A" w:rsidRDefault="001253F6" w:rsidP="001253F6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AD2C68">
              <w:rPr>
                <w:bCs/>
                <w:color w:val="000000"/>
                <w:sz w:val="20"/>
                <w:szCs w:val="20"/>
              </w:rPr>
              <w:t xml:space="preserve">skupina </w:t>
            </w:r>
            <w:r>
              <w:rPr>
                <w:bCs/>
                <w:color w:val="000000"/>
                <w:sz w:val="20"/>
                <w:szCs w:val="20"/>
              </w:rPr>
              <w:t xml:space="preserve">15 </w:t>
            </w:r>
            <w:r>
              <w:rPr>
                <w:b/>
                <w:bCs/>
                <w:color w:val="000000"/>
                <w:sz w:val="20"/>
                <w:szCs w:val="20"/>
              </w:rPr>
              <w:t>(Zaloška 29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AD2C68" w:rsidRPr="006A7B1A" w:rsidTr="001253F6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</w:t>
            </w:r>
            <w:r w:rsidRPr="006A7B1A">
              <w:rPr>
                <w:sz w:val="20"/>
                <w:szCs w:val="20"/>
              </w:rPr>
              <w:t xml:space="preserve"> </w:t>
            </w:r>
            <w:r w:rsidR="001253F6">
              <w:rPr>
                <w:sz w:val="20"/>
                <w:szCs w:val="20"/>
              </w:rPr>
              <w:t xml:space="preserve">11 </w:t>
            </w:r>
            <w:r w:rsidRPr="006A7B1A">
              <w:rPr>
                <w:sz w:val="20"/>
                <w:szCs w:val="20"/>
              </w:rPr>
              <w:t>(Zaloška 29)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</w:p>
        </w:tc>
        <w:tc>
          <w:tcPr>
            <w:tcW w:w="3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rPr>
                <w:sz w:val="20"/>
                <w:szCs w:val="20"/>
              </w:rPr>
            </w:pPr>
            <w:r w:rsidRPr="006A7B1A">
              <w:rPr>
                <w:b/>
                <w:bCs/>
                <w:color w:val="000000"/>
                <w:sz w:val="20"/>
                <w:szCs w:val="20"/>
              </w:rPr>
              <w:t>VAJE 15:30</w:t>
            </w:r>
          </w:p>
          <w:p w:rsidR="00AD2C68" w:rsidRPr="006A7B1A" w:rsidRDefault="00AD2C68" w:rsidP="00AD2C6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ergo</w:t>
            </w:r>
            <w:proofErr w:type="spellEnd"/>
            <w:r>
              <w:rPr>
                <w:sz w:val="20"/>
                <w:szCs w:val="20"/>
              </w:rPr>
              <w:t xml:space="preserve"> skupina</w:t>
            </w:r>
            <w:r w:rsidR="001253F6">
              <w:rPr>
                <w:sz w:val="20"/>
                <w:szCs w:val="20"/>
              </w:rPr>
              <w:t xml:space="preserve"> 13 </w:t>
            </w:r>
            <w:r w:rsidRPr="006A7B1A">
              <w:rPr>
                <w:sz w:val="20"/>
                <w:szCs w:val="20"/>
              </w:rPr>
              <w:t xml:space="preserve"> (Zaloška 29)</w:t>
            </w:r>
          </w:p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:rsidR="00AD2C68" w:rsidRPr="006A7B1A" w:rsidRDefault="00AD2C68" w:rsidP="00E14580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</w:tr>
      <w:tr w:rsidR="00AD2C68" w:rsidRPr="006A7B1A" w:rsidTr="001253F6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Seminar </w:t>
            </w:r>
            <w:proofErr w:type="spellStart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>alergo</w:t>
            </w:r>
            <w:proofErr w:type="spellEnd"/>
            <w:r w:rsidRPr="006A7B1A">
              <w:rPr>
                <w:rFonts w:ascii="Calibri" w:hAnsi="Calibri" w:cs="Calibri"/>
                <w:b/>
                <w:sz w:val="20"/>
                <w:szCs w:val="20"/>
              </w:rPr>
              <w:t xml:space="preserve"> 16:00-18:00</w:t>
            </w:r>
          </w:p>
          <w:p w:rsidR="00AD2C68" w:rsidRPr="006A7B1A" w:rsidRDefault="00AD2C68" w:rsidP="00AD2C68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>Zidarn Skupine: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1,2,6,9,11,14</w:t>
            </w:r>
          </w:p>
          <w:p w:rsidR="00AD2C68" w:rsidRPr="006A7B1A" w:rsidRDefault="00AD2C68" w:rsidP="00AD2C68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A7B1A">
              <w:rPr>
                <w:rFonts w:ascii="Calibri" w:hAnsi="Calibri" w:cs="Calibri"/>
                <w:b/>
                <w:sz w:val="20"/>
                <w:szCs w:val="20"/>
              </w:rPr>
              <w:t>Košnik Skupine: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4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5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7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8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1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0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1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2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9A0802">
              <w:rPr>
                <w:rFonts w:ascii="Calibri" w:hAnsi="Calibri" w:cs="Calibri"/>
                <w:b/>
                <w:sz w:val="20"/>
                <w:szCs w:val="20"/>
              </w:rPr>
              <w:t>13,</w:t>
            </w:r>
            <w:r w:rsidR="00E00555">
              <w:rPr>
                <w:rFonts w:ascii="Calibri" w:hAnsi="Calibri" w:cs="Calibri"/>
                <w:b/>
                <w:sz w:val="20"/>
                <w:szCs w:val="20"/>
              </w:rPr>
              <w:t>15</w:t>
            </w:r>
          </w:p>
          <w:p w:rsidR="00AD2C68" w:rsidRPr="006A7B1A" w:rsidRDefault="00AD2C68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Obvezna udeležba</w:t>
            </w:r>
          </w:p>
        </w:tc>
        <w:tc>
          <w:tcPr>
            <w:tcW w:w="1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D2C68" w:rsidRPr="006A7B1A" w:rsidRDefault="00AD2C68" w:rsidP="00AD2C68">
            <w:pPr>
              <w:snapToGrid w:val="0"/>
              <w:rPr>
                <w:sz w:val="20"/>
                <w:szCs w:val="20"/>
              </w:rPr>
            </w:pPr>
          </w:p>
        </w:tc>
      </w:tr>
    </w:tbl>
    <w:p w:rsidR="00983D33" w:rsidRPr="006A7B1A" w:rsidRDefault="00983D33" w:rsidP="00983D33">
      <w:pPr>
        <w:pageBreakBefore/>
        <w:rPr>
          <w:sz w:val="20"/>
          <w:szCs w:val="20"/>
        </w:rPr>
      </w:pPr>
      <w:r w:rsidRPr="006A7B1A">
        <w:rPr>
          <w:sz w:val="20"/>
          <w:szCs w:val="20"/>
        </w:rPr>
        <w:t>SEČILA   1 BLOK 13,14,15,16</w:t>
      </w:r>
    </w:p>
    <w:tbl>
      <w:tblPr>
        <w:tblW w:w="0" w:type="auto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983D33" w:rsidRPr="006A7B1A" w:rsidTr="00691382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5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01. 11. 2021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02.11. 2021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 03.11.2021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04.11. 2021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05.11. 2021</w:t>
            </w:r>
          </w:p>
        </w:tc>
      </w:tr>
      <w:tr w:rsidR="00983D33" w:rsidRPr="006A7B1A" w:rsidTr="0069138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CB02C7">
              <w:rPr>
                <w:color w:val="FF0000"/>
                <w:sz w:val="20"/>
                <w:szCs w:val="20"/>
              </w:rPr>
              <w:t>PRAZNIK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IZPIT REVMA/IMU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623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2978" w:type="dxa"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000000"/>
                <w:sz w:val="20"/>
                <w:szCs w:val="20"/>
              </w:rPr>
            </w:pPr>
          </w:p>
        </w:tc>
      </w:tr>
      <w:tr w:rsidR="00983D33" w:rsidRPr="006A7B1A" w:rsidTr="00691382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3D33" w:rsidRPr="006A7B1A" w:rsidRDefault="00983D33" w:rsidP="00691382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</w:p>
        </w:tc>
      </w:tr>
    </w:tbl>
    <w:p w:rsidR="001B5285" w:rsidRPr="006A7B1A" w:rsidRDefault="001B5285">
      <w:pPr>
        <w:rPr>
          <w:sz w:val="20"/>
          <w:szCs w:val="20"/>
        </w:rPr>
      </w:pPr>
    </w:p>
    <w:sectPr w:rsidR="001B5285" w:rsidRPr="006A7B1A" w:rsidSect="00983D33">
      <w:headerReference w:type="default" r:id="rId6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6D9" w:rsidRDefault="000426D9" w:rsidP="00983D33">
      <w:r>
        <w:separator/>
      </w:r>
    </w:p>
  </w:endnote>
  <w:endnote w:type="continuationSeparator" w:id="0">
    <w:p w:rsidR="000426D9" w:rsidRDefault="000426D9" w:rsidP="0098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6D9" w:rsidRDefault="000426D9" w:rsidP="00983D33">
      <w:r>
        <w:separator/>
      </w:r>
    </w:p>
  </w:footnote>
  <w:footnote w:type="continuationSeparator" w:id="0">
    <w:p w:rsidR="000426D9" w:rsidRDefault="000426D9" w:rsidP="00983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3D33" w:rsidRDefault="00B75C32">
    <w:pPr>
      <w:pStyle w:val="Glava"/>
    </w:pPr>
    <w:r>
      <w:t xml:space="preserve">PRVI BLOK  - 4 ROTACIJA SKUPINE 16,17,18,19,20 </w:t>
    </w:r>
  </w:p>
  <w:p w:rsidR="00983D33" w:rsidRDefault="00983D33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rA0NrA0NTGwMDVV0lEKTi0uzszPAykwrQUAZN2BdiwAAAA="/>
  </w:docVars>
  <w:rsids>
    <w:rsidRoot w:val="00983D33"/>
    <w:rsid w:val="00015BCA"/>
    <w:rsid w:val="000426D9"/>
    <w:rsid w:val="0007074A"/>
    <w:rsid w:val="000E4947"/>
    <w:rsid w:val="000F2F7B"/>
    <w:rsid w:val="001253F6"/>
    <w:rsid w:val="001301E0"/>
    <w:rsid w:val="001A376F"/>
    <w:rsid w:val="001B5285"/>
    <w:rsid w:val="001C0F6D"/>
    <w:rsid w:val="001C11B5"/>
    <w:rsid w:val="001F54C6"/>
    <w:rsid w:val="00203BFD"/>
    <w:rsid w:val="002D43E3"/>
    <w:rsid w:val="0031577E"/>
    <w:rsid w:val="00364878"/>
    <w:rsid w:val="004567E6"/>
    <w:rsid w:val="00480C41"/>
    <w:rsid w:val="00565985"/>
    <w:rsid w:val="005E5B51"/>
    <w:rsid w:val="00615B53"/>
    <w:rsid w:val="00695E12"/>
    <w:rsid w:val="006A7B1A"/>
    <w:rsid w:val="006F67B6"/>
    <w:rsid w:val="006F7786"/>
    <w:rsid w:val="00830C26"/>
    <w:rsid w:val="00891C6E"/>
    <w:rsid w:val="00950832"/>
    <w:rsid w:val="00983D33"/>
    <w:rsid w:val="009A0802"/>
    <w:rsid w:val="00A2549B"/>
    <w:rsid w:val="00A92A5E"/>
    <w:rsid w:val="00AD2C68"/>
    <w:rsid w:val="00B30F5A"/>
    <w:rsid w:val="00B75C32"/>
    <w:rsid w:val="00B86A94"/>
    <w:rsid w:val="00CB02C7"/>
    <w:rsid w:val="00E00555"/>
    <w:rsid w:val="00E14580"/>
    <w:rsid w:val="00ED64E0"/>
    <w:rsid w:val="00EE0132"/>
    <w:rsid w:val="00F3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461FE"/>
  <w15:docId w15:val="{C7FB6056-1AA5-429F-8ED6-358F73421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86A9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983D33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983D33"/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983D33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983D33"/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67E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67E6"/>
    <w:rPr>
      <w:rFonts w:ascii="Segoe UI" w:eastAsia="Times New Roman" w:hAnsi="Segoe UI" w:cs="Segoe UI"/>
      <w:sz w:val="18"/>
      <w:szCs w:val="18"/>
      <w:lang w:val="sl-SI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rda Zver</dc:creator>
  <cp:lastModifiedBy>Bernarda Zver</cp:lastModifiedBy>
  <cp:revision>6</cp:revision>
  <cp:lastPrinted>2021-09-22T07:47:00Z</cp:lastPrinted>
  <dcterms:created xsi:type="dcterms:W3CDTF">2021-09-27T07:00:00Z</dcterms:created>
  <dcterms:modified xsi:type="dcterms:W3CDTF">2021-09-27T07:29:00Z</dcterms:modified>
</cp:coreProperties>
</file>